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_label_text-su_labelcols"/>
      <w:bookmarkEnd w:id="21"/>
      <w:r>
        <w:t xml:space="preserve">7.2</w:t>
      </w:r>
      <w:r>
        <w:t xml:space="preserve"> </w:t>
      </w:r>
      <w:r>
        <w:rPr>
          <w:rStyle w:val="VerbatimChar"/>
        </w:rPr>
        <w:t xml:space="preserve">su_label_text su_label(cols)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su_label(cols)</w:t>
      </w:r>
      <w:r>
        <w:t xml:space="preserve"> </w:t>
      </w:r>
      <w:r>
        <w:t xml:space="preserve">can be used to report the summary label in its own column</w:t>
      </w:r>
    </w:p>
    <w:p>
      <w:pPr>
        <w:pStyle w:val="SourceCode"/>
      </w:pPr>
      <w:r>
        <w:rPr>
          <w:rStyle w:val="VerbatimChar"/>
        </w:rPr>
        <w:t xml:space="preserve">      . post `postname' ("Variable") ("Summary label")  ("Summary 1") ("Summary 0")</w:t>
      </w:r>
      <w:r>
        <w:br w:type="textWrapping"/>
      </w:r>
      <w:r>
        <w:rPr>
          <w:rStyle w:val="VerbatimChar"/>
        </w:rPr>
        <w:t xml:space="preserve">      . pt_base age , post(`postname') over(treat)  over_grps(1, 0) type(cont)  n_analysis(append) su_label(col)</w:t>
      </w:r>
      <w:r>
        <w:br w:type="textWrapping"/>
      </w:r>
      <w:r>
        <w:rPr>
          <w:rStyle w:val="VerbatimChar"/>
        </w:rPr>
        <w:t xml:space="preserve">      . pt_base qol, post(`postname') over(treat)   over_grps(1, 0) type(skew)  n_analysis(append)  su_label(col)</w:t>
      </w:r>
      <w:r>
        <w:br w:type="textWrapping"/>
      </w:r>
      <w:r>
        <w:rPr>
          <w:rStyle w:val="VerbatimChar"/>
        </w:rPr>
        <w:t xml:space="preserve">      . pt_base  gender  , post(`postname') over(treat)   over_grps(1, 0) type(bin)    n_analysis(append)   su_label(col)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n_analysis(append)  cat_levels(4 3 2 1 0)  gap(2)   su_label(col)</w:t>
      </w:r>
      <w:r>
        <w:br w:type="textWrapping"/>
      </w:r>
      <w:r>
        <w:rPr>
          <w:rStyle w:val="VerbatimChar"/>
        </w:rPr>
        <w:t xml:space="preserve">      . pt_base age , post(`postname') over(treat)   over_grps(1, 0) type(cont)    missing(append cond %)   su_label_text(Mean (SD)) su_label(col) cat_tabs(0)</w:t>
      </w:r>
      <w:r>
        <w:br w:type="textWrapping"/>
      </w:r>
      <w:r>
        <w:rPr>
          <w:rStyle w:val="VerbatimChar"/>
        </w:rPr>
        <w:t xml:space="preserve">      . pt_base qol, post(`postname') over(treat)    over_grps(1, 0) type(skew)    missing(append cond %)  su_label_text(Median (iqr)) su_label(col) cat_tabs(0)</w:t>
      </w:r>
      <w:r>
        <w:br w:type="textWrapping"/>
      </w:r>
      <w:r>
        <w:rPr>
          <w:rStyle w:val="VerbatimChar"/>
        </w:rPr>
        <w:t xml:space="preserve">      . pt_base  gender  , post(`postname') over(treat)    over_grps(1, 0) type(bin)    missing(append cond %)   su_label_text(no. (%)) su_label(col) cat_tabs(0)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    cat_levels(4 3 2 1 0)  missing(append cond %)   su_label_text(no. (%)) su_label(col) cat_tabs(0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8263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